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8DD1E" w14:textId="77777777" w:rsidR="00D0056D" w:rsidRPr="005738BC" w:rsidRDefault="00D0056D" w:rsidP="005738BC">
      <w:pPr>
        <w:rPr>
          <w:rFonts w:eastAsia="Calibri"/>
        </w:rPr>
      </w:pPr>
    </w:p>
    <w:sectPr w:rsidR="00D0056D" w:rsidRPr="005738BC" w:rsidSect="005738BC">
      <w:footerReference w:type="default" r:id="rId8"/>
      <w:headerReference w:type="first" r:id="rId9"/>
      <w:type w:val="continuous"/>
      <w:pgSz w:w="11906" w:h="16838"/>
      <w:pgMar w:top="1418" w:right="1134" w:bottom="1418" w:left="1134" w:header="567" w:footer="5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750C9" w14:textId="77777777" w:rsidR="00CE5C69" w:rsidRDefault="00CE5C69" w:rsidP="00427EA5">
      <w:r>
        <w:separator/>
      </w:r>
    </w:p>
  </w:endnote>
  <w:endnote w:type="continuationSeparator" w:id="0">
    <w:p w14:paraId="143080F8" w14:textId="77777777" w:rsidR="00CE5C69" w:rsidRDefault="00CE5C69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32B58F3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5738BC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5738BC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20C06" w14:textId="77777777" w:rsidR="00CE5C69" w:rsidRDefault="00CE5C69" w:rsidP="00427EA5">
      <w:r>
        <w:separator/>
      </w:r>
    </w:p>
  </w:footnote>
  <w:footnote w:type="continuationSeparator" w:id="0">
    <w:p w14:paraId="1D8AB674" w14:textId="77777777" w:rsidR="00CE5C69" w:rsidRDefault="00CE5C69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FD4F7" w14:textId="77777777" w:rsidR="009129CB" w:rsidRPr="00D0056D" w:rsidRDefault="009129CB" w:rsidP="00EF5A57">
    <w:r w:rsidRPr="00D0056D">
      <w:t>“Dichiarazione di cui al DPCM 187/1991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5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14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0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1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9"/>
  </w:num>
  <w:num w:numId="8">
    <w:abstractNumId w:val="4"/>
  </w:num>
  <w:num w:numId="9">
    <w:abstractNumId w:val="11"/>
  </w:num>
  <w:num w:numId="10">
    <w:abstractNumId w:val="21"/>
  </w:num>
  <w:num w:numId="11">
    <w:abstractNumId w:val="7"/>
  </w:num>
  <w:num w:numId="12">
    <w:abstractNumId w:val="14"/>
  </w:num>
  <w:num w:numId="13">
    <w:abstractNumId w:val="18"/>
  </w:num>
  <w:num w:numId="14">
    <w:abstractNumId w:val="3"/>
  </w:num>
  <w:num w:numId="15">
    <w:abstractNumId w:val="10"/>
  </w:num>
  <w:num w:numId="16">
    <w:abstractNumId w:val="15"/>
  </w:num>
  <w:num w:numId="17">
    <w:abstractNumId w:val="9"/>
  </w:num>
  <w:num w:numId="18">
    <w:abstractNumId w:val="1"/>
  </w:num>
  <w:num w:numId="19">
    <w:abstractNumId w:val="12"/>
  </w:num>
  <w:num w:numId="20">
    <w:abstractNumId w:val="13"/>
  </w:num>
  <w:num w:numId="21">
    <w:abstractNumId w:val="6"/>
  </w:num>
  <w:num w:numId="22">
    <w:abstractNumId w:val="20"/>
  </w:num>
  <w:num w:numId="23">
    <w:abstractNumId w:val="1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hyphenationZone w:val="283"/>
  <w:characterSpacingControl w:val="doNotCompress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MqwFAFYAlh8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6D16"/>
    <w:rsid w:val="000C063F"/>
    <w:rsid w:val="000C1798"/>
    <w:rsid w:val="000C3B5B"/>
    <w:rsid w:val="000C6938"/>
    <w:rsid w:val="000C7B07"/>
    <w:rsid w:val="000E07F1"/>
    <w:rsid w:val="000E278E"/>
    <w:rsid w:val="000E57DE"/>
    <w:rsid w:val="000F7C58"/>
    <w:rsid w:val="00103FCE"/>
    <w:rsid w:val="00104B70"/>
    <w:rsid w:val="00110F54"/>
    <w:rsid w:val="00111B7A"/>
    <w:rsid w:val="00116AC9"/>
    <w:rsid w:val="00122DBE"/>
    <w:rsid w:val="001240AF"/>
    <w:rsid w:val="00134140"/>
    <w:rsid w:val="00152F44"/>
    <w:rsid w:val="00164321"/>
    <w:rsid w:val="0017295E"/>
    <w:rsid w:val="00174082"/>
    <w:rsid w:val="00175312"/>
    <w:rsid w:val="001755BC"/>
    <w:rsid w:val="00175724"/>
    <w:rsid w:val="0018068C"/>
    <w:rsid w:val="0018176E"/>
    <w:rsid w:val="00190074"/>
    <w:rsid w:val="00190E5E"/>
    <w:rsid w:val="001A2642"/>
    <w:rsid w:val="001A7014"/>
    <w:rsid w:val="001C1107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456DE"/>
    <w:rsid w:val="00245FF3"/>
    <w:rsid w:val="00252280"/>
    <w:rsid w:val="00256CE3"/>
    <w:rsid w:val="00260B69"/>
    <w:rsid w:val="002669D1"/>
    <w:rsid w:val="00266A04"/>
    <w:rsid w:val="002677D7"/>
    <w:rsid w:val="00292049"/>
    <w:rsid w:val="002A1339"/>
    <w:rsid w:val="002A4D5A"/>
    <w:rsid w:val="002C4B22"/>
    <w:rsid w:val="002C722A"/>
    <w:rsid w:val="002E3C39"/>
    <w:rsid w:val="00303A20"/>
    <w:rsid w:val="003106F2"/>
    <w:rsid w:val="00315E18"/>
    <w:rsid w:val="00316A1A"/>
    <w:rsid w:val="00331253"/>
    <w:rsid w:val="00340FC4"/>
    <w:rsid w:val="00347C91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3BB6"/>
    <w:rsid w:val="003A501F"/>
    <w:rsid w:val="003A71C3"/>
    <w:rsid w:val="003B5126"/>
    <w:rsid w:val="003D5822"/>
    <w:rsid w:val="003D6B77"/>
    <w:rsid w:val="003E2FC3"/>
    <w:rsid w:val="003E3705"/>
    <w:rsid w:val="003F30BB"/>
    <w:rsid w:val="004012B7"/>
    <w:rsid w:val="00403B5E"/>
    <w:rsid w:val="004074D9"/>
    <w:rsid w:val="00412AE9"/>
    <w:rsid w:val="00420869"/>
    <w:rsid w:val="004272E3"/>
    <w:rsid w:val="004277E3"/>
    <w:rsid w:val="00427EA5"/>
    <w:rsid w:val="00433874"/>
    <w:rsid w:val="00437193"/>
    <w:rsid w:val="00441036"/>
    <w:rsid w:val="00441F7F"/>
    <w:rsid w:val="004427A1"/>
    <w:rsid w:val="00450029"/>
    <w:rsid w:val="00452F4D"/>
    <w:rsid w:val="004571D7"/>
    <w:rsid w:val="0046643B"/>
    <w:rsid w:val="00483847"/>
    <w:rsid w:val="004B1207"/>
    <w:rsid w:val="004B37B5"/>
    <w:rsid w:val="004C0E08"/>
    <w:rsid w:val="004C4D8A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71BE"/>
    <w:rsid w:val="00537D1A"/>
    <w:rsid w:val="00544957"/>
    <w:rsid w:val="005537ED"/>
    <w:rsid w:val="00557E72"/>
    <w:rsid w:val="00565568"/>
    <w:rsid w:val="00573506"/>
    <w:rsid w:val="005738BC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42A1"/>
    <w:rsid w:val="00617797"/>
    <w:rsid w:val="00630132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EA9"/>
    <w:rsid w:val="006A1EDA"/>
    <w:rsid w:val="006B5C2E"/>
    <w:rsid w:val="006B68B6"/>
    <w:rsid w:val="006C65A5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77DD"/>
    <w:rsid w:val="007811E6"/>
    <w:rsid w:val="0078272B"/>
    <w:rsid w:val="007867D5"/>
    <w:rsid w:val="00791D16"/>
    <w:rsid w:val="00794FFD"/>
    <w:rsid w:val="007A2536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246E2"/>
    <w:rsid w:val="008320D0"/>
    <w:rsid w:val="00840928"/>
    <w:rsid w:val="00845D74"/>
    <w:rsid w:val="008471D3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B15F5"/>
    <w:rsid w:val="008C2D32"/>
    <w:rsid w:val="008C33FF"/>
    <w:rsid w:val="008C596C"/>
    <w:rsid w:val="008C5F26"/>
    <w:rsid w:val="008D5054"/>
    <w:rsid w:val="008D63BA"/>
    <w:rsid w:val="008E123F"/>
    <w:rsid w:val="008F1E00"/>
    <w:rsid w:val="008F25CA"/>
    <w:rsid w:val="008F3993"/>
    <w:rsid w:val="0090504C"/>
    <w:rsid w:val="00907558"/>
    <w:rsid w:val="009104A7"/>
    <w:rsid w:val="009129CB"/>
    <w:rsid w:val="009143E6"/>
    <w:rsid w:val="009250FC"/>
    <w:rsid w:val="0093170B"/>
    <w:rsid w:val="009462C2"/>
    <w:rsid w:val="009542F0"/>
    <w:rsid w:val="00963FC5"/>
    <w:rsid w:val="009725A9"/>
    <w:rsid w:val="00974465"/>
    <w:rsid w:val="0098188E"/>
    <w:rsid w:val="009A1EA8"/>
    <w:rsid w:val="009A6DC6"/>
    <w:rsid w:val="009A7CBD"/>
    <w:rsid w:val="009B0029"/>
    <w:rsid w:val="009B5422"/>
    <w:rsid w:val="009B7A13"/>
    <w:rsid w:val="009C3B81"/>
    <w:rsid w:val="009C7089"/>
    <w:rsid w:val="009D3161"/>
    <w:rsid w:val="009D6F4D"/>
    <w:rsid w:val="009D733D"/>
    <w:rsid w:val="009E0073"/>
    <w:rsid w:val="009E2960"/>
    <w:rsid w:val="009E7CEC"/>
    <w:rsid w:val="009F0585"/>
    <w:rsid w:val="00A030DF"/>
    <w:rsid w:val="00A06C5A"/>
    <w:rsid w:val="00A11D47"/>
    <w:rsid w:val="00A128B1"/>
    <w:rsid w:val="00A14B4E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737D"/>
    <w:rsid w:val="00BF2C35"/>
    <w:rsid w:val="00C01051"/>
    <w:rsid w:val="00C036C4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152DF"/>
    <w:rsid w:val="00D21D0D"/>
    <w:rsid w:val="00D252CC"/>
    <w:rsid w:val="00D348F2"/>
    <w:rsid w:val="00D41DB4"/>
    <w:rsid w:val="00D43AEA"/>
    <w:rsid w:val="00D4622A"/>
    <w:rsid w:val="00D50ECE"/>
    <w:rsid w:val="00D61F72"/>
    <w:rsid w:val="00D62E6F"/>
    <w:rsid w:val="00D64813"/>
    <w:rsid w:val="00D707BA"/>
    <w:rsid w:val="00D7450C"/>
    <w:rsid w:val="00D80F54"/>
    <w:rsid w:val="00D870C1"/>
    <w:rsid w:val="00D92E3C"/>
    <w:rsid w:val="00DA1212"/>
    <w:rsid w:val="00DA7667"/>
    <w:rsid w:val="00DB3D44"/>
    <w:rsid w:val="00DB4039"/>
    <w:rsid w:val="00DB561A"/>
    <w:rsid w:val="00DB6725"/>
    <w:rsid w:val="00DB6EEA"/>
    <w:rsid w:val="00DC351F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8102E"/>
    <w:rsid w:val="00E878E0"/>
    <w:rsid w:val="00E92EDE"/>
    <w:rsid w:val="00E932A6"/>
    <w:rsid w:val="00EA0D5C"/>
    <w:rsid w:val="00EA695D"/>
    <w:rsid w:val="00EB18E5"/>
    <w:rsid w:val="00EC1D9F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129CB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basedOn w:val="Carpredefinitoparagrafo"/>
    <w:link w:val="Paragrafoelenco"/>
    <w:uiPriority w:val="34"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2</TotalTime>
  <Pages>1</Pages>
  <Words>0</Words>
  <Characters>0</Characters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terms:created xsi:type="dcterms:W3CDTF">2023-09-07T14:19:00Z</dcterms:created>
  <dcterms:modified xsi:type="dcterms:W3CDTF">2024-06-01T20:08:00Z</dcterms:modified>
</cp:coreProperties>
</file>